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C98F4" w14:textId="1373DC07" w:rsidR="00077699" w:rsidRPr="000E4C76" w:rsidRDefault="00824DE7" w:rsidP="000E4C76">
      <w:pPr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                           </w:t>
      </w:r>
      <w:r w:rsidR="007E5A49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315727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077699">
        <w:rPr>
          <w:rFonts w:ascii="Times New Roman" w:hAnsi="Times New Roman"/>
          <w:b/>
          <w:noProof/>
          <w:sz w:val="36"/>
          <w:szCs w:val="36"/>
        </w:rPr>
        <w:t xml:space="preserve">Experiment </w:t>
      </w:r>
      <w:r w:rsidR="004C3E93">
        <w:rPr>
          <w:rFonts w:ascii="Times New Roman" w:hAnsi="Times New Roman"/>
          <w:b/>
          <w:noProof/>
          <w:sz w:val="36"/>
          <w:szCs w:val="36"/>
        </w:rPr>
        <w:t>9</w:t>
      </w:r>
    </w:p>
    <w:p w14:paraId="4C149046" w14:textId="300A3D41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824DE7">
        <w:rPr>
          <w:rFonts w:ascii="Times New Roman" w:hAnsi="Times New Roman"/>
          <w:b/>
          <w:sz w:val="28"/>
          <w:szCs w:val="28"/>
        </w:rPr>
        <w:t xml:space="preserve"> Husanpreet Kaur</w:t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Pr="006579E0">
        <w:rPr>
          <w:rFonts w:ascii="Times New Roman" w:hAnsi="Times New Roman"/>
          <w:b/>
          <w:sz w:val="28"/>
          <w:szCs w:val="28"/>
        </w:rPr>
        <w:t>UID</w:t>
      </w:r>
      <w:proofErr w:type="gramEnd"/>
      <w:r w:rsidRPr="006579E0">
        <w:rPr>
          <w:rFonts w:ascii="Times New Roman" w:hAnsi="Times New Roman"/>
          <w:b/>
          <w:sz w:val="28"/>
          <w:szCs w:val="28"/>
        </w:rPr>
        <w:t>:</w:t>
      </w:r>
      <w:r w:rsidR="00824DE7">
        <w:rPr>
          <w:rFonts w:ascii="Times New Roman" w:hAnsi="Times New Roman"/>
          <w:b/>
          <w:sz w:val="28"/>
          <w:szCs w:val="28"/>
        </w:rPr>
        <w:t xml:space="preserve"> 20BCS9512</w:t>
      </w:r>
    </w:p>
    <w:p w14:paraId="4BEF99C8" w14:textId="2C2C722F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824DE7">
        <w:rPr>
          <w:rFonts w:ascii="Times New Roman" w:hAnsi="Times New Roman"/>
          <w:b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</w:t>
      </w:r>
      <w:r w:rsidR="00824DE7">
        <w:rPr>
          <w:rFonts w:ascii="Times New Roman" w:hAnsi="Times New Roman"/>
          <w:b/>
          <w:sz w:val="28"/>
          <w:szCs w:val="28"/>
        </w:rPr>
        <w:t xml:space="preserve">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7E5A49">
        <w:rPr>
          <w:rFonts w:ascii="Times New Roman" w:hAnsi="Times New Roman"/>
          <w:b/>
          <w:sz w:val="28"/>
          <w:szCs w:val="28"/>
        </w:rPr>
        <w:t>: 20BCS-D</w:t>
      </w:r>
      <w:r w:rsidR="00824DE7">
        <w:rPr>
          <w:rFonts w:ascii="Times New Roman" w:hAnsi="Times New Roman"/>
          <w:b/>
          <w:sz w:val="28"/>
          <w:szCs w:val="28"/>
        </w:rPr>
        <w:t>M-</w:t>
      </w:r>
      <w:r w:rsidR="007E5A49">
        <w:rPr>
          <w:rFonts w:ascii="Times New Roman" w:hAnsi="Times New Roman"/>
          <w:b/>
          <w:sz w:val="28"/>
          <w:szCs w:val="28"/>
        </w:rPr>
        <w:t>714/</w:t>
      </w:r>
      <w:r w:rsidR="00824DE7">
        <w:rPr>
          <w:rFonts w:ascii="Times New Roman" w:hAnsi="Times New Roman"/>
          <w:b/>
          <w:sz w:val="28"/>
          <w:szCs w:val="28"/>
        </w:rPr>
        <w:t>A</w:t>
      </w:r>
    </w:p>
    <w:p w14:paraId="41EB6B04" w14:textId="1D8C175C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1833CD">
        <w:rPr>
          <w:rFonts w:ascii="Times New Roman" w:hAnsi="Times New Roman"/>
          <w:b/>
          <w:sz w:val="28"/>
          <w:szCs w:val="28"/>
        </w:rPr>
        <w:t>6</w:t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="001833CD">
        <w:rPr>
          <w:rFonts w:ascii="Times New Roman" w:hAnsi="Times New Roman"/>
          <w:b/>
          <w:sz w:val="28"/>
          <w:szCs w:val="28"/>
        </w:rPr>
        <w:t>Subject</w:t>
      </w:r>
      <w:proofErr w:type="gramEnd"/>
      <w:r w:rsidR="001833CD">
        <w:rPr>
          <w:rFonts w:ascii="Times New Roman" w:hAnsi="Times New Roman"/>
          <w:b/>
          <w:sz w:val="28"/>
          <w:szCs w:val="28"/>
        </w:rPr>
        <w:t xml:space="preserve"> Code: 20CSP-376</w:t>
      </w:r>
    </w:p>
    <w:p w14:paraId="6551329C" w14:textId="26BE1976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824DE7">
        <w:rPr>
          <w:rFonts w:ascii="Times New Roman" w:hAnsi="Times New Roman"/>
          <w:b/>
          <w:sz w:val="28"/>
          <w:szCs w:val="28"/>
        </w:rPr>
        <w:t>:</w:t>
      </w:r>
      <w:r w:rsidR="007E5A49">
        <w:rPr>
          <w:rFonts w:ascii="Times New Roman" w:hAnsi="Times New Roman"/>
          <w:b/>
          <w:sz w:val="28"/>
          <w:szCs w:val="28"/>
        </w:rPr>
        <w:t xml:space="preserve"> Data Mining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proofErr w:type="gramStart"/>
      <w:r w:rsidRPr="006579E0">
        <w:rPr>
          <w:rFonts w:ascii="Times New Roman" w:hAnsi="Times New Roman"/>
          <w:b/>
          <w:sz w:val="28"/>
          <w:szCs w:val="28"/>
        </w:rPr>
        <w:tab/>
      </w:r>
      <w:r w:rsidR="00F3350A">
        <w:rPr>
          <w:rFonts w:ascii="Times New Roman" w:hAnsi="Times New Roman"/>
          <w:b/>
          <w:sz w:val="28"/>
          <w:szCs w:val="28"/>
        </w:rPr>
        <w:t xml:space="preserve">  Date</w:t>
      </w:r>
      <w:proofErr w:type="gramEnd"/>
      <w:r w:rsidR="00F3350A">
        <w:rPr>
          <w:rFonts w:ascii="Times New Roman" w:hAnsi="Times New Roman"/>
          <w:b/>
          <w:sz w:val="28"/>
          <w:szCs w:val="28"/>
        </w:rPr>
        <w:t xml:space="preserve"> of Performance: </w:t>
      </w:r>
      <w:r w:rsidR="005A4BA1">
        <w:rPr>
          <w:rFonts w:ascii="Times New Roman" w:hAnsi="Times New Roman"/>
          <w:b/>
          <w:sz w:val="28"/>
          <w:szCs w:val="28"/>
        </w:rPr>
        <w:t>09</w:t>
      </w:r>
      <w:r w:rsidR="004B55A5">
        <w:rPr>
          <w:rFonts w:ascii="Times New Roman" w:hAnsi="Times New Roman"/>
          <w:b/>
          <w:sz w:val="28"/>
          <w:szCs w:val="28"/>
        </w:rPr>
        <w:t>-05</w:t>
      </w:r>
      <w:r w:rsidR="000E4C76">
        <w:rPr>
          <w:rFonts w:ascii="Times New Roman" w:hAnsi="Times New Roman"/>
          <w:b/>
          <w:sz w:val="28"/>
          <w:szCs w:val="28"/>
        </w:rPr>
        <w:t>-2023</w:t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</w:t>
      </w:r>
    </w:p>
    <w:p w14:paraId="2664522F" w14:textId="77A25D6C" w:rsidR="00077699" w:rsidRDefault="00077699" w:rsidP="00077699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45800CA" w14:textId="2C020EE9" w:rsidR="00125D80" w:rsidRPr="00315727" w:rsidRDefault="00077699" w:rsidP="004C3E93">
      <w:pPr>
        <w:pStyle w:val="ListParagraph"/>
        <w:numPr>
          <w:ilvl w:val="0"/>
          <w:numId w:val="2"/>
        </w:numPr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b/>
          <w:sz w:val="28"/>
          <w:szCs w:val="28"/>
          <w:lang w:val="en-IN"/>
        </w:rPr>
        <w:t>Aim/Overview of the practical:</w:t>
      </w:r>
      <w:r w:rsidR="004C3E93">
        <w:rPr>
          <w:rFonts w:ascii="Times New Roman" w:hAnsi="Times New Roman"/>
          <w:sz w:val="28"/>
          <w:szCs w:val="28"/>
          <w:lang w:val="en-IN"/>
        </w:rPr>
        <w:t xml:space="preserve"> </w:t>
      </w:r>
      <w:r w:rsidR="004C3E93" w:rsidRPr="004C3E93">
        <w:rPr>
          <w:rFonts w:ascii="Times New Roman" w:hAnsi="Times New Roman"/>
          <w:sz w:val="28"/>
          <w:szCs w:val="28"/>
          <w:lang w:val="en-IN"/>
        </w:rPr>
        <w:t>Study of Regression Analysis using R Programming.</w:t>
      </w:r>
    </w:p>
    <w:p w14:paraId="0BE7AFE6" w14:textId="77777777" w:rsidR="00E30624" w:rsidRPr="00E30624" w:rsidRDefault="00E30624" w:rsidP="00E3062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F7C8414" w14:textId="6B3A38EB" w:rsidR="00824DE7" w:rsidRPr="00824DE7" w:rsidRDefault="007B1AE4" w:rsidP="00824DE7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ools used</w:t>
      </w:r>
      <w:r w:rsidR="00077699" w:rsidRPr="00824DE7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RStudio</w:t>
      </w:r>
      <w:proofErr w:type="spellEnd"/>
      <w:r w:rsidR="00824DE7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16E3F605" w14:textId="77777777" w:rsidR="00824DE7" w:rsidRPr="00824DE7" w:rsidRDefault="00824DE7" w:rsidP="00824DE7">
      <w:pPr>
        <w:pStyle w:val="ListParagraph"/>
        <w:rPr>
          <w:rFonts w:ascii="Times New Roman" w:hAnsi="Times New Roman"/>
          <w:b/>
          <w:sz w:val="28"/>
          <w:szCs w:val="28"/>
          <w:lang w:val="en-IN"/>
        </w:rPr>
      </w:pPr>
    </w:p>
    <w:p w14:paraId="131B4D56" w14:textId="712297EF" w:rsidR="005A4BA1" w:rsidRPr="005A4BA1" w:rsidRDefault="00077699" w:rsidP="005A4BA1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824DE7">
        <w:rPr>
          <w:rFonts w:ascii="Times New Roman" w:hAnsi="Times New Roman"/>
          <w:b/>
          <w:sz w:val="28"/>
          <w:szCs w:val="28"/>
          <w:lang w:val="en-IN"/>
        </w:rPr>
        <w:t>Code:</w:t>
      </w:r>
    </w:p>
    <w:p w14:paraId="45ACF8AD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5A4BA1">
        <w:rPr>
          <w:rFonts w:ascii="Times New Roman" w:hAnsi="Times New Roman"/>
          <w:sz w:val="28"/>
          <w:szCs w:val="28"/>
          <w:lang w:val="en-IN"/>
        </w:rPr>
        <w:t>library(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caTools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)</w:t>
      </w:r>
    </w:p>
    <w:p w14:paraId="17CCDCE4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5A4BA1">
        <w:rPr>
          <w:rFonts w:ascii="Times New Roman" w:hAnsi="Times New Roman"/>
          <w:sz w:val="28"/>
          <w:szCs w:val="28"/>
          <w:lang w:val="en-IN"/>
        </w:rPr>
        <w:t>library(ggplot2)</w:t>
      </w:r>
    </w:p>
    <w:p w14:paraId="2942DAB7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5A4BA1">
        <w:rPr>
          <w:rFonts w:ascii="Times New Roman" w:hAnsi="Times New Roman"/>
          <w:sz w:val="28"/>
          <w:szCs w:val="28"/>
          <w:lang w:val="en-IN"/>
        </w:rPr>
        <w:t>setwd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5A4BA1">
        <w:rPr>
          <w:rFonts w:ascii="Times New Roman" w:hAnsi="Times New Roman"/>
          <w:sz w:val="28"/>
          <w:szCs w:val="28"/>
          <w:lang w:val="en-IN"/>
        </w:rPr>
        <w:t xml:space="preserve">"C:\\Users\\hp\\Documents\\DATA MINING CODES\\EXPERIMENT 9") </w:t>
      </w:r>
    </w:p>
    <w:p w14:paraId="04CD67B0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5A4BA1">
        <w:rPr>
          <w:rFonts w:ascii="Times New Roman" w:hAnsi="Times New Roman"/>
          <w:sz w:val="28"/>
          <w:szCs w:val="28"/>
          <w:lang w:val="en-IN"/>
        </w:rPr>
        <w:t>getwd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5A4BA1">
        <w:rPr>
          <w:rFonts w:ascii="Times New Roman" w:hAnsi="Times New Roman"/>
          <w:sz w:val="28"/>
          <w:szCs w:val="28"/>
          <w:lang w:val="en-IN"/>
        </w:rPr>
        <w:t>)</w:t>
      </w:r>
    </w:p>
    <w:p w14:paraId="570F902C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5A4BA1">
        <w:rPr>
          <w:rFonts w:ascii="Times New Roman" w:hAnsi="Times New Roman"/>
          <w:sz w:val="28"/>
          <w:szCs w:val="28"/>
          <w:lang w:val="en-IN"/>
        </w:rPr>
        <w:t>data("Orange")</w:t>
      </w:r>
    </w:p>
    <w:p w14:paraId="0B1ABB88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5A4BA1">
        <w:rPr>
          <w:rFonts w:ascii="Times New Roman" w:hAnsi="Times New Roman"/>
          <w:sz w:val="28"/>
          <w:szCs w:val="28"/>
          <w:lang w:val="en-IN"/>
        </w:rPr>
        <w:t xml:space="preserve">split = </w:t>
      </w:r>
      <w:proofErr w:type="spellStart"/>
      <w:proofErr w:type="gramStart"/>
      <w:r w:rsidRPr="005A4BA1">
        <w:rPr>
          <w:rFonts w:ascii="Times New Roman" w:hAnsi="Times New Roman"/>
          <w:sz w:val="28"/>
          <w:szCs w:val="28"/>
          <w:lang w:val="en-IN"/>
        </w:rPr>
        <w:t>sample.split</w:t>
      </w:r>
      <w:proofErr w:type="spellEnd"/>
      <w:proofErr w:type="gramEnd"/>
      <w:r w:rsidRPr="005A4BA1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Orange$age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,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SplitRatio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 = 0.9)</w:t>
      </w:r>
    </w:p>
    <w:p w14:paraId="1B991831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5A4BA1">
        <w:rPr>
          <w:rFonts w:ascii="Times New Roman" w:hAnsi="Times New Roman"/>
          <w:sz w:val="28"/>
          <w:szCs w:val="28"/>
          <w:lang w:val="en-IN"/>
        </w:rPr>
        <w:t xml:space="preserve">trainset = </w:t>
      </w:r>
      <w:proofErr w:type="gramStart"/>
      <w:r w:rsidRPr="005A4BA1">
        <w:rPr>
          <w:rFonts w:ascii="Times New Roman" w:hAnsi="Times New Roman"/>
          <w:sz w:val="28"/>
          <w:szCs w:val="28"/>
          <w:lang w:val="en-IN"/>
        </w:rPr>
        <w:t>subset(</w:t>
      </w:r>
      <w:proofErr w:type="gramEnd"/>
      <w:r w:rsidRPr="005A4BA1">
        <w:rPr>
          <w:rFonts w:ascii="Times New Roman" w:hAnsi="Times New Roman"/>
          <w:sz w:val="28"/>
          <w:szCs w:val="28"/>
          <w:lang w:val="en-IN"/>
        </w:rPr>
        <w:t>Orange, split == TRUE)</w:t>
      </w:r>
    </w:p>
    <w:p w14:paraId="5B41C3BA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testset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 = </w:t>
      </w:r>
      <w:proofErr w:type="gramStart"/>
      <w:r w:rsidRPr="005A4BA1">
        <w:rPr>
          <w:rFonts w:ascii="Times New Roman" w:hAnsi="Times New Roman"/>
          <w:sz w:val="28"/>
          <w:szCs w:val="28"/>
          <w:lang w:val="en-IN"/>
        </w:rPr>
        <w:t>subset(</w:t>
      </w:r>
      <w:proofErr w:type="gramEnd"/>
      <w:r w:rsidRPr="005A4BA1">
        <w:rPr>
          <w:rFonts w:ascii="Times New Roman" w:hAnsi="Times New Roman"/>
          <w:sz w:val="28"/>
          <w:szCs w:val="28"/>
          <w:lang w:val="en-IN"/>
        </w:rPr>
        <w:t>Orange, split == FALSE)</w:t>
      </w:r>
    </w:p>
    <w:p w14:paraId="04FE8BB1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5A4BA1">
        <w:rPr>
          <w:rFonts w:ascii="Times New Roman" w:hAnsi="Times New Roman"/>
          <w:sz w:val="28"/>
          <w:szCs w:val="28"/>
          <w:lang w:val="en-IN"/>
        </w:rPr>
        <w:t>lm.r</w:t>
      </w:r>
      <w:proofErr w:type="spellEnd"/>
      <w:proofErr w:type="gramEnd"/>
      <w:r w:rsidRPr="005A4BA1">
        <w:rPr>
          <w:rFonts w:ascii="Times New Roman" w:hAnsi="Times New Roman"/>
          <w:sz w:val="28"/>
          <w:szCs w:val="28"/>
          <w:lang w:val="en-IN"/>
        </w:rPr>
        <w:t>= lm(formula = age ~ circumference, data = trainset)</w:t>
      </w:r>
    </w:p>
    <w:p w14:paraId="3441C5F7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coef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proofErr w:type="gramStart"/>
      <w:r w:rsidRPr="005A4BA1">
        <w:rPr>
          <w:rFonts w:ascii="Times New Roman" w:hAnsi="Times New Roman"/>
          <w:sz w:val="28"/>
          <w:szCs w:val="28"/>
          <w:lang w:val="en-IN"/>
        </w:rPr>
        <w:t>lm.r</w:t>
      </w:r>
      <w:proofErr w:type="spellEnd"/>
      <w:proofErr w:type="gramEnd"/>
      <w:r w:rsidRPr="005A4BA1">
        <w:rPr>
          <w:rFonts w:ascii="Times New Roman" w:hAnsi="Times New Roman"/>
          <w:sz w:val="28"/>
          <w:szCs w:val="28"/>
          <w:lang w:val="en-IN"/>
        </w:rPr>
        <w:t>)</w:t>
      </w:r>
    </w:p>
    <w:p w14:paraId="5A546534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ypred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 = </w:t>
      </w:r>
      <w:proofErr w:type="gramStart"/>
      <w:r w:rsidRPr="005A4BA1">
        <w:rPr>
          <w:rFonts w:ascii="Times New Roman" w:hAnsi="Times New Roman"/>
          <w:sz w:val="28"/>
          <w:szCs w:val="28"/>
          <w:lang w:val="en-IN"/>
        </w:rPr>
        <w:t>predict(</w:t>
      </w:r>
      <w:proofErr w:type="spellStart"/>
      <w:proofErr w:type="gramEnd"/>
      <w:r w:rsidRPr="005A4BA1">
        <w:rPr>
          <w:rFonts w:ascii="Times New Roman" w:hAnsi="Times New Roman"/>
          <w:sz w:val="28"/>
          <w:szCs w:val="28"/>
          <w:lang w:val="en-IN"/>
        </w:rPr>
        <w:t>lm.r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,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newdata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 =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testset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)</w:t>
      </w:r>
    </w:p>
    <w:p w14:paraId="72BB58E0" w14:textId="77777777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5A4BA1">
        <w:rPr>
          <w:rFonts w:ascii="Times New Roman" w:hAnsi="Times New Roman"/>
          <w:sz w:val="28"/>
          <w:szCs w:val="28"/>
          <w:lang w:val="en-IN"/>
        </w:rPr>
        <w:t>ggplot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5A4BA1">
        <w:rPr>
          <w:rFonts w:ascii="Times New Roman" w:hAnsi="Times New Roman"/>
          <w:sz w:val="28"/>
          <w:szCs w:val="28"/>
          <w:lang w:val="en-IN"/>
        </w:rPr>
        <w:t xml:space="preserve">) +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geom_point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aes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(x =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trainset$circumference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, y =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trainset$age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), colour = 'red') +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geom_line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aes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(x =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trainset$circumference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, y = predict(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lm.r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,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newdata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 = trainset)), colour = 'blue') +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ggtitle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('age vs circumference (Training set)') +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xlab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('circumference') +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ylab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('age')</w:t>
      </w:r>
    </w:p>
    <w:p w14:paraId="3F8D9039" w14:textId="184D732D" w:rsidR="005A4BA1" w:rsidRPr="005A4BA1" w:rsidRDefault="005A4BA1" w:rsidP="005A4BA1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5A4BA1">
        <w:rPr>
          <w:rFonts w:ascii="Times New Roman" w:hAnsi="Times New Roman"/>
          <w:sz w:val="28"/>
          <w:szCs w:val="28"/>
          <w:lang w:val="en-IN"/>
        </w:rPr>
        <w:t>ggplot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5A4BA1">
        <w:rPr>
          <w:rFonts w:ascii="Times New Roman" w:hAnsi="Times New Roman"/>
          <w:sz w:val="28"/>
          <w:szCs w:val="28"/>
          <w:lang w:val="en-IN"/>
        </w:rPr>
        <w:t xml:space="preserve">) +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geom_point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aes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(x =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testset$circumference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, y =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testset$age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), colour = 'red') +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geom_line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aes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(x =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trainset$circumference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, y = predict(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lm.r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,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lastRenderedPageBreak/>
        <w:t>newdata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 = trainset)), colour = 'blue') +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ggtitle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('age vs circumference (Test set)') +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xlab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 xml:space="preserve">('circumference') + </w:t>
      </w:r>
      <w:proofErr w:type="spellStart"/>
      <w:r w:rsidRPr="005A4BA1">
        <w:rPr>
          <w:rFonts w:ascii="Times New Roman" w:hAnsi="Times New Roman"/>
          <w:sz w:val="28"/>
          <w:szCs w:val="28"/>
          <w:lang w:val="en-IN"/>
        </w:rPr>
        <w:t>ylab</w:t>
      </w:r>
      <w:proofErr w:type="spellEnd"/>
      <w:r w:rsidRPr="005A4BA1">
        <w:rPr>
          <w:rFonts w:ascii="Times New Roman" w:hAnsi="Times New Roman"/>
          <w:sz w:val="28"/>
          <w:szCs w:val="28"/>
          <w:lang w:val="en-IN"/>
        </w:rPr>
        <w:t>('age')</w:t>
      </w:r>
    </w:p>
    <w:p w14:paraId="572B9F5D" w14:textId="77777777" w:rsidR="005A4BA1" w:rsidRPr="005A4BA1" w:rsidRDefault="005A4BA1" w:rsidP="005A4BA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81A5500" w14:textId="768FC25E" w:rsidR="00682D4E" w:rsidRPr="00A53A65" w:rsidRDefault="007B1AE4" w:rsidP="00041435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utput</w:t>
      </w:r>
      <w:r w:rsidR="00077699" w:rsidRPr="00824DE7">
        <w:rPr>
          <w:rFonts w:ascii="Times New Roman" w:hAnsi="Times New Roman"/>
          <w:b/>
          <w:sz w:val="28"/>
          <w:szCs w:val="28"/>
        </w:rPr>
        <w:t>:</w:t>
      </w:r>
    </w:p>
    <w:p w14:paraId="5BC8AF83" w14:textId="3A8AC5B7" w:rsidR="007C1FEE" w:rsidRDefault="00A53A65" w:rsidP="005A4BA1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proofErr w:type="spellStart"/>
      <w:r w:rsidRPr="00A53A65">
        <w:rPr>
          <w:rFonts w:ascii="Times New Roman" w:hAnsi="Times New Roman"/>
          <w:sz w:val="28"/>
          <w:szCs w:val="28"/>
        </w:rPr>
        <w:t>RStudio</w:t>
      </w:r>
      <w:proofErr w:type="spellEnd"/>
      <w:r w:rsidRPr="00A53A65">
        <w:rPr>
          <w:rFonts w:ascii="Times New Roman" w:hAnsi="Times New Roman"/>
          <w:sz w:val="28"/>
          <w:szCs w:val="28"/>
        </w:rPr>
        <w:t>:</w:t>
      </w:r>
    </w:p>
    <w:p w14:paraId="78CFD6A4" w14:textId="652BD02E" w:rsidR="005A4BA1" w:rsidRDefault="005A4BA1" w:rsidP="005A4BA1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r w:rsidRPr="005A4BA1">
        <w:rPr>
          <w:rFonts w:ascii="Times New Roman" w:hAnsi="Times New Roman"/>
          <w:sz w:val="28"/>
          <w:szCs w:val="28"/>
        </w:rPr>
        <w:drawing>
          <wp:inline distT="0" distB="0" distL="0" distR="0" wp14:anchorId="0EB0EAA5" wp14:editId="667823DF">
            <wp:extent cx="3878580" cy="2573703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88009" cy="257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E663A" w14:textId="62170369" w:rsidR="005A4BA1" w:rsidRDefault="005A4BA1" w:rsidP="005A4BA1">
      <w:pPr>
        <w:pStyle w:val="ListParagraph"/>
        <w:outlineLvl w:val="0"/>
        <w:rPr>
          <w:rFonts w:ascii="Times New Roman" w:hAnsi="Times New Roman"/>
          <w:sz w:val="28"/>
          <w:szCs w:val="28"/>
        </w:rPr>
      </w:pPr>
    </w:p>
    <w:p w14:paraId="27EACFFA" w14:textId="57619106" w:rsidR="005A4BA1" w:rsidRDefault="005A4BA1" w:rsidP="005A4BA1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r w:rsidRPr="005A4BA1">
        <w:rPr>
          <w:rFonts w:ascii="Times New Roman" w:hAnsi="Times New Roman"/>
          <w:sz w:val="28"/>
          <w:szCs w:val="28"/>
        </w:rPr>
        <w:drawing>
          <wp:inline distT="0" distB="0" distL="0" distR="0" wp14:anchorId="3780BDF1" wp14:editId="5B3356FB">
            <wp:extent cx="4086536" cy="365823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95070" cy="3665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72CA" w14:textId="52201A31" w:rsidR="005A4BA1" w:rsidRDefault="005A4BA1" w:rsidP="005A4BA1">
      <w:pPr>
        <w:pStyle w:val="ListParagraph"/>
        <w:outlineLvl w:val="0"/>
        <w:rPr>
          <w:rFonts w:ascii="Times New Roman" w:hAnsi="Times New Roman"/>
          <w:sz w:val="28"/>
          <w:szCs w:val="28"/>
        </w:rPr>
      </w:pPr>
    </w:p>
    <w:p w14:paraId="3499AE6E" w14:textId="77420A1A" w:rsidR="005A4BA1" w:rsidRPr="005A4BA1" w:rsidRDefault="005A4BA1" w:rsidP="005A4BA1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r w:rsidRPr="005A4BA1">
        <w:rPr>
          <w:rFonts w:ascii="Times New Roman" w:hAnsi="Times New Roman"/>
          <w:sz w:val="28"/>
          <w:szCs w:val="28"/>
        </w:rPr>
        <w:drawing>
          <wp:inline distT="0" distB="0" distL="0" distR="0" wp14:anchorId="3B8A7631" wp14:editId="037C6AFC">
            <wp:extent cx="4586701" cy="4114800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3522" cy="412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EC49F" w14:textId="77777777" w:rsidR="00373FED" w:rsidRPr="00373FED" w:rsidRDefault="00373FED" w:rsidP="00373FED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1C1A6BF6" w14:textId="77777777" w:rsidR="000E4C76" w:rsidRPr="000E4C76" w:rsidRDefault="007B1AE4" w:rsidP="000E4C76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bservation:</w:t>
      </w:r>
    </w:p>
    <w:p w14:paraId="6BA220E9" w14:textId="5FE6DC16" w:rsidR="00E45B06" w:rsidRDefault="000E4C76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 xml:space="preserve">Learnt how to use R and </w:t>
      </w:r>
      <w:r>
        <w:rPr>
          <w:rFonts w:ascii="Times New Roman" w:hAnsi="Times New Roman"/>
          <w:sz w:val="28"/>
          <w:szCs w:val="28"/>
          <w:lang w:val="en-IN"/>
        </w:rPr>
        <w:t xml:space="preserve">create a file in </w:t>
      </w:r>
      <w:proofErr w:type="spellStart"/>
      <w:r w:rsidRPr="000E4C76"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 w:rsidRPr="000E4C76">
        <w:rPr>
          <w:rFonts w:ascii="Times New Roman" w:hAnsi="Times New Roman"/>
          <w:sz w:val="28"/>
          <w:szCs w:val="28"/>
          <w:lang w:val="en-IN"/>
        </w:rPr>
        <w:t>.</w:t>
      </w:r>
    </w:p>
    <w:p w14:paraId="36960ED6" w14:textId="34C779D7" w:rsidR="00037A21" w:rsidRDefault="00037A21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install packages in </w:t>
      </w:r>
      <w:proofErr w:type="spellStart"/>
      <w:r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>
        <w:rPr>
          <w:rFonts w:ascii="Times New Roman" w:hAnsi="Times New Roman"/>
          <w:sz w:val="28"/>
          <w:szCs w:val="28"/>
          <w:lang w:val="en-IN"/>
        </w:rPr>
        <w:t>.</w:t>
      </w:r>
    </w:p>
    <w:p w14:paraId="5E143126" w14:textId="1C0CFDE2" w:rsidR="00CE79C9" w:rsidRDefault="00CE79C9" w:rsidP="00CE79C9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</w:t>
      </w:r>
      <w:r w:rsidR="005A4BA1">
        <w:rPr>
          <w:rFonts w:ascii="Times New Roman" w:hAnsi="Times New Roman"/>
          <w:sz w:val="28"/>
          <w:szCs w:val="28"/>
          <w:lang w:val="en-IN"/>
        </w:rPr>
        <w:t>how to divide dataset in training</w:t>
      </w:r>
      <w:r w:rsidR="004B55A5">
        <w:rPr>
          <w:rFonts w:ascii="Times New Roman" w:hAnsi="Times New Roman"/>
          <w:sz w:val="28"/>
          <w:szCs w:val="28"/>
          <w:lang w:val="en-IN"/>
        </w:rPr>
        <w:t xml:space="preserve"> and </w:t>
      </w:r>
      <w:r w:rsidR="005A4BA1">
        <w:rPr>
          <w:rFonts w:ascii="Times New Roman" w:hAnsi="Times New Roman"/>
          <w:sz w:val="28"/>
          <w:szCs w:val="28"/>
          <w:lang w:val="en-IN"/>
        </w:rPr>
        <w:t>testing</w:t>
      </w:r>
      <w:r w:rsidR="004B55A5">
        <w:rPr>
          <w:rFonts w:ascii="Times New Roman" w:hAnsi="Times New Roman"/>
          <w:sz w:val="28"/>
          <w:szCs w:val="28"/>
          <w:lang w:val="en-IN"/>
        </w:rPr>
        <w:t xml:space="preserve"> data</w:t>
      </w:r>
      <w:r w:rsidR="00037A21">
        <w:rPr>
          <w:rFonts w:ascii="Times New Roman" w:hAnsi="Times New Roman"/>
          <w:sz w:val="28"/>
          <w:szCs w:val="28"/>
          <w:lang w:val="en-IN"/>
        </w:rPr>
        <w:t>.</w:t>
      </w:r>
    </w:p>
    <w:p w14:paraId="22F8B267" w14:textId="2A636BD9" w:rsidR="00037A21" w:rsidRDefault="005F3854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load dataset </w:t>
      </w:r>
      <w:r w:rsidR="005A4BA1">
        <w:rPr>
          <w:rFonts w:ascii="Times New Roman" w:hAnsi="Times New Roman"/>
          <w:sz w:val="28"/>
          <w:szCs w:val="28"/>
          <w:lang w:val="en-IN"/>
        </w:rPr>
        <w:t>Orange</w:t>
      </w:r>
      <w:r w:rsidR="007C1FEE">
        <w:rPr>
          <w:rFonts w:ascii="Times New Roman" w:hAnsi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/>
          <w:sz w:val="28"/>
          <w:szCs w:val="28"/>
          <w:lang w:val="en-IN"/>
        </w:rPr>
        <w:t xml:space="preserve">in </w:t>
      </w:r>
      <w:proofErr w:type="spellStart"/>
      <w:r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>
        <w:rPr>
          <w:rFonts w:ascii="Times New Roman" w:hAnsi="Times New Roman"/>
          <w:sz w:val="28"/>
          <w:szCs w:val="28"/>
          <w:lang w:val="en-IN"/>
        </w:rPr>
        <w:t>.</w:t>
      </w:r>
    </w:p>
    <w:p w14:paraId="75B79138" w14:textId="4D96C7AF" w:rsidR="00DB1106" w:rsidRDefault="00DB1106" w:rsidP="00373FED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the use of </w:t>
      </w:r>
      <w:proofErr w:type="spellStart"/>
      <w:r w:rsidR="005A4BA1">
        <w:rPr>
          <w:rFonts w:ascii="Times New Roman" w:hAnsi="Times New Roman"/>
          <w:sz w:val="28"/>
          <w:szCs w:val="28"/>
          <w:lang w:val="en-IN"/>
        </w:rPr>
        <w:t>caTools</w:t>
      </w:r>
      <w:proofErr w:type="spellEnd"/>
      <w:r w:rsidR="005A4BA1">
        <w:rPr>
          <w:rFonts w:ascii="Times New Roman" w:hAnsi="Times New Roman"/>
          <w:sz w:val="28"/>
          <w:szCs w:val="28"/>
          <w:lang w:val="en-IN"/>
        </w:rPr>
        <w:t xml:space="preserve"> </w:t>
      </w:r>
      <w:r w:rsidR="00373FED">
        <w:rPr>
          <w:rFonts w:ascii="Times New Roman" w:hAnsi="Times New Roman"/>
          <w:sz w:val="28"/>
          <w:szCs w:val="28"/>
          <w:lang w:val="en-IN"/>
        </w:rPr>
        <w:t xml:space="preserve">and </w:t>
      </w:r>
      <w:r w:rsidR="005A4BA1">
        <w:rPr>
          <w:rFonts w:ascii="Times New Roman" w:hAnsi="Times New Roman"/>
          <w:sz w:val="28"/>
          <w:szCs w:val="28"/>
          <w:lang w:val="en-IN"/>
        </w:rPr>
        <w:t>ggplot2</w:t>
      </w:r>
      <w:r w:rsidR="00373FED" w:rsidRPr="00373FED">
        <w:rPr>
          <w:rFonts w:ascii="Times New Roman" w:hAnsi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/>
          <w:sz w:val="28"/>
          <w:szCs w:val="28"/>
          <w:lang w:val="en-IN"/>
        </w:rPr>
        <w:t>libraries.</w:t>
      </w:r>
    </w:p>
    <w:p w14:paraId="3085D274" w14:textId="1CB2AB34" w:rsidR="007C1FEE" w:rsidRDefault="00373FED" w:rsidP="005A4BA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</w:t>
      </w:r>
      <w:r w:rsidR="005A4BA1">
        <w:rPr>
          <w:rFonts w:ascii="Times New Roman" w:hAnsi="Times New Roman"/>
          <w:sz w:val="28"/>
          <w:szCs w:val="28"/>
          <w:lang w:val="en-IN"/>
        </w:rPr>
        <w:t>plot data.</w:t>
      </w:r>
      <w:bookmarkStart w:id="0" w:name="_GoBack"/>
      <w:bookmarkEnd w:id="0"/>
    </w:p>
    <w:p w14:paraId="0198D097" w14:textId="1CA3FF5F" w:rsidR="00DB1106" w:rsidRPr="00DB1106" w:rsidRDefault="00DB1106" w:rsidP="00DB1106">
      <w:pPr>
        <w:ind w:left="1080"/>
        <w:outlineLvl w:val="0"/>
        <w:rPr>
          <w:rFonts w:ascii="Times New Roman" w:hAnsi="Times New Roman"/>
          <w:sz w:val="28"/>
          <w:szCs w:val="28"/>
          <w:lang w:val="en-IN"/>
        </w:rPr>
      </w:pPr>
    </w:p>
    <w:sectPr w:rsidR="00DB1106" w:rsidRPr="00DB1106" w:rsidSect="00B91915">
      <w:headerReference w:type="default" r:id="rId11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B31B35" w14:textId="77777777" w:rsidR="00BE22C8" w:rsidRDefault="00BE22C8" w:rsidP="000271CE">
      <w:pPr>
        <w:spacing w:after="0" w:line="240" w:lineRule="auto"/>
      </w:pPr>
      <w:r>
        <w:separator/>
      </w:r>
    </w:p>
  </w:endnote>
  <w:endnote w:type="continuationSeparator" w:id="0">
    <w:p w14:paraId="1CA515FC" w14:textId="77777777" w:rsidR="00BE22C8" w:rsidRDefault="00BE22C8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546652" w14:textId="77777777" w:rsidR="00BE22C8" w:rsidRDefault="00BE22C8" w:rsidP="000271CE">
      <w:pPr>
        <w:spacing w:after="0" w:line="240" w:lineRule="auto"/>
      </w:pPr>
      <w:r>
        <w:separator/>
      </w:r>
    </w:p>
  </w:footnote>
  <w:footnote w:type="continuationSeparator" w:id="0">
    <w:p w14:paraId="1ACF66F0" w14:textId="77777777" w:rsidR="00BE22C8" w:rsidRDefault="00BE22C8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79BB1" w14:textId="73B7DE3B" w:rsidR="004A758F" w:rsidRDefault="004A758F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6FA847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69A8C5" id="Rectangle 1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" fillcolor="white [3212]" stroked="f" strokeweight="1pt">
              <v:path arrowok="t"/>
            </v:rect>
          </w:pict>
        </mc:Fallback>
      </mc:AlternateContent>
    </w: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2FAF7A61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">
                  <v:imagedata r:id="rId3" o:title="Chandigarh University - Wikipedia"/>
                  <v:path arrowok="t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>
                  <v:textbox>
                    <w:txbxContent>
                      <w:p w14:paraId="57031B3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">
                  <v:imagedata r:id="rId4" o:title="University Seal | Branding Guidelines - About Chandigarh University (CU)" croptop="52917f" cropleft="15403f"/>
                  <v:path arrowok="t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B7E1F"/>
    <w:multiLevelType w:val="hybridMultilevel"/>
    <w:tmpl w:val="7C08CCFC"/>
    <w:lvl w:ilvl="0" w:tplc="F3EA1E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02392"/>
    <w:multiLevelType w:val="hybridMultilevel"/>
    <w:tmpl w:val="8F7C21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63D8"/>
    <w:rsid w:val="000271CE"/>
    <w:rsid w:val="000313F0"/>
    <w:rsid w:val="00036A51"/>
    <w:rsid w:val="00037A21"/>
    <w:rsid w:val="00041435"/>
    <w:rsid w:val="00052356"/>
    <w:rsid w:val="00077699"/>
    <w:rsid w:val="000964E2"/>
    <w:rsid w:val="000E2E4B"/>
    <w:rsid w:val="000E4C76"/>
    <w:rsid w:val="00110F95"/>
    <w:rsid w:val="00125D80"/>
    <w:rsid w:val="00135E1A"/>
    <w:rsid w:val="001833CD"/>
    <w:rsid w:val="001A4267"/>
    <w:rsid w:val="001F45D5"/>
    <w:rsid w:val="00210B99"/>
    <w:rsid w:val="00244A9E"/>
    <w:rsid w:val="002B75FE"/>
    <w:rsid w:val="00300289"/>
    <w:rsid w:val="00315727"/>
    <w:rsid w:val="00340E25"/>
    <w:rsid w:val="00373FED"/>
    <w:rsid w:val="003D75E4"/>
    <w:rsid w:val="003E52C7"/>
    <w:rsid w:val="003F494A"/>
    <w:rsid w:val="00403A51"/>
    <w:rsid w:val="00490283"/>
    <w:rsid w:val="004A758F"/>
    <w:rsid w:val="004B55A5"/>
    <w:rsid w:val="004C3E93"/>
    <w:rsid w:val="004C4BC8"/>
    <w:rsid w:val="004C5AE2"/>
    <w:rsid w:val="004E0ABE"/>
    <w:rsid w:val="005251E1"/>
    <w:rsid w:val="00530273"/>
    <w:rsid w:val="005711C2"/>
    <w:rsid w:val="00575D3D"/>
    <w:rsid w:val="005A1DF5"/>
    <w:rsid w:val="005A4BA1"/>
    <w:rsid w:val="005C3911"/>
    <w:rsid w:val="005E5C59"/>
    <w:rsid w:val="005F3854"/>
    <w:rsid w:val="006776C6"/>
    <w:rsid w:val="00682D4E"/>
    <w:rsid w:val="006A6547"/>
    <w:rsid w:val="007449E2"/>
    <w:rsid w:val="00764935"/>
    <w:rsid w:val="007911B0"/>
    <w:rsid w:val="007B1AE4"/>
    <w:rsid w:val="007C1FEE"/>
    <w:rsid w:val="007C26F3"/>
    <w:rsid w:val="007E5A49"/>
    <w:rsid w:val="00824DE7"/>
    <w:rsid w:val="009765BA"/>
    <w:rsid w:val="00982E2F"/>
    <w:rsid w:val="009B66EF"/>
    <w:rsid w:val="009C4428"/>
    <w:rsid w:val="00A211C3"/>
    <w:rsid w:val="00A22DFB"/>
    <w:rsid w:val="00A53A65"/>
    <w:rsid w:val="00AA0E93"/>
    <w:rsid w:val="00AA4C23"/>
    <w:rsid w:val="00AD2024"/>
    <w:rsid w:val="00AD2269"/>
    <w:rsid w:val="00AF5B31"/>
    <w:rsid w:val="00B06706"/>
    <w:rsid w:val="00B15E51"/>
    <w:rsid w:val="00B1754F"/>
    <w:rsid w:val="00B573E7"/>
    <w:rsid w:val="00B62E39"/>
    <w:rsid w:val="00B91915"/>
    <w:rsid w:val="00B91E9D"/>
    <w:rsid w:val="00BC1BDA"/>
    <w:rsid w:val="00BE22C8"/>
    <w:rsid w:val="00C55648"/>
    <w:rsid w:val="00CD328B"/>
    <w:rsid w:val="00CE79C9"/>
    <w:rsid w:val="00D5595A"/>
    <w:rsid w:val="00D93034"/>
    <w:rsid w:val="00D96D6E"/>
    <w:rsid w:val="00DB1106"/>
    <w:rsid w:val="00DB31BD"/>
    <w:rsid w:val="00E23E68"/>
    <w:rsid w:val="00E30624"/>
    <w:rsid w:val="00E4098E"/>
    <w:rsid w:val="00E45B06"/>
    <w:rsid w:val="00E46211"/>
    <w:rsid w:val="00EC7CB7"/>
    <w:rsid w:val="00EE0458"/>
    <w:rsid w:val="00EF4A2F"/>
    <w:rsid w:val="00F304AA"/>
    <w:rsid w:val="00F3350A"/>
    <w:rsid w:val="00F57021"/>
    <w:rsid w:val="00F63F20"/>
    <w:rsid w:val="00F875A3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69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49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49E2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A53A65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1500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9411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35504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18390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54C599-84BE-4707-A4FC-6FC3AA320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245</Words>
  <Characters>139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0</vt:i4>
      </vt:variant>
    </vt:vector>
  </HeadingPairs>
  <TitlesOfParts>
    <vt:vector size="41" baseType="lpstr">
      <vt:lpstr/>
      <vt:lpstr>Experiment 9</vt:lpstr>
      <vt:lpstr/>
      <vt:lpstr/>
      <vt:lpstr>Tools used: RStudio </vt:lpstr>
      <vt:lpstr>Code:</vt:lpstr>
      <vt:lpstr>library(datasets) </vt:lpstr>
      <vt:lpstr>library(cluster)  </vt:lpstr>
      <vt:lpstr>library(factoextra) </vt:lpstr>
      <vt:lpstr>library(purrr)</vt:lpstr>
      <vt:lpstr>setwd("C:\\Users\\hp\\Documents\\DATA MINING CODES\\EXPERIMENT 8") </vt:lpstr>
      <vt:lpstr>getwd()</vt:lpstr>
      <vt:lpstr>df &lt;- mtcars[, 1:5]</vt:lpstr>
      <vt:lpstr>df &lt;- na.omit(df)</vt:lpstr>
      <vt:lpstr>df &lt;- scale(df)</vt:lpstr>
      <vt:lpstr>dismatrix &lt;- dist(df, method="manhattan")</vt:lpstr>
      <vt:lpstr>dismatrix</vt:lpstr>
      <vt:lpstr>hc &lt;- hclust(dismatrix, method = "single")</vt:lpstr>
      <vt:lpstr>plot(hc, cex = 0.5, hang=-1)</vt:lpstr>
      <vt:lpstr>cl &lt;- cutree(hc, k=4)</vt:lpstr>
      <vt:lpstr>fc &lt;- fviz_cluster(list(data = df, cluster = cl))</vt:lpstr>
      <vt:lpstr>fc</vt:lpstr>
      <vt:lpstr>plot(hc, cex = 0.5, hang=-1)</vt:lpstr>
      <vt:lpstr>rect.hclust(hc, k = 4, border=2:4)</vt:lpstr>
      <vt:lpstr>Output:</vt:lpstr>
      <vt:lpstr>RStudio:</vt:lpstr>
      <vt:lpstr>/</vt:lpstr>
      <vt:lpstr>/</vt:lpstr>
      <vt:lpstr/>
      <vt:lpstr>/</vt:lpstr>
      <vt:lpstr>/</vt:lpstr>
      <vt:lpstr/>
      <vt:lpstr>Observation:</vt:lpstr>
      <vt:lpstr>Learnt how to use R and create a file in Rstudio.</vt:lpstr>
      <vt:lpstr>Learnt how to install packages in Rstudio.</vt:lpstr>
      <vt:lpstr>Learnt how to make clusters and plot data.</vt:lpstr>
      <vt:lpstr>Learnt how to load dataset mtcars with specific columns taken in Rstudio.</vt:lpstr>
      <vt:lpstr>Learnt the use of cluster, factoextra, datsets and purr libraries.</vt:lpstr>
      <vt:lpstr>Learnt how to create dissimilarity matrix.</vt:lpstr>
      <vt:lpstr>Learnt how to cut into clusters using cutree</vt:lpstr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hp</cp:lastModifiedBy>
  <cp:revision>3</cp:revision>
  <cp:lastPrinted>2023-03-09T14:34:00Z</cp:lastPrinted>
  <dcterms:created xsi:type="dcterms:W3CDTF">2023-05-16T16:12:00Z</dcterms:created>
  <dcterms:modified xsi:type="dcterms:W3CDTF">2023-05-16T17:00:00Z</dcterms:modified>
</cp:coreProperties>
</file>